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36A7D5" w14:textId="77777777" w:rsidR="0051607D" w:rsidRDefault="00042BC8" w:rsidP="0051607D">
      <w:r>
        <w:t>Name</w:t>
      </w:r>
      <w:r w:rsidR="0051607D">
        <w:t>: Stephen Catton</w:t>
      </w:r>
    </w:p>
    <w:p w14:paraId="65D181D3" w14:textId="77777777" w:rsidR="0051607D" w:rsidRDefault="0051607D" w:rsidP="0051607D">
      <w:r>
        <w:t>Address: Southampton, Hampshire.</w:t>
      </w:r>
    </w:p>
    <w:p w14:paraId="316E67A0" w14:textId="77777777" w:rsidR="0051607D" w:rsidRDefault="0051607D" w:rsidP="0051607D">
      <w:r>
        <w:t>Mobile: 07956956682</w:t>
      </w:r>
    </w:p>
    <w:p w14:paraId="738A3525" w14:textId="77777777" w:rsidR="0051607D" w:rsidRDefault="0051607D" w:rsidP="0051607D">
      <w:r>
        <w:t xml:space="preserve">Email: </w:t>
      </w:r>
      <w:hyperlink r:id="rId5" w:history="1">
        <w:r w:rsidRPr="00632ECA">
          <w:rPr>
            <w:rStyle w:val="Hyperlink"/>
          </w:rPr>
          <w:t>scatton61@yahoo.co.uk</w:t>
        </w:r>
      </w:hyperlink>
    </w:p>
    <w:p w14:paraId="1825CC59" w14:textId="77777777" w:rsidR="0051607D" w:rsidRDefault="0051607D" w:rsidP="0051607D">
      <w:proofErr w:type="spellStart"/>
      <w:r>
        <w:t>LinkeIn</w:t>
      </w:r>
      <w:proofErr w:type="spellEnd"/>
      <w:r>
        <w:t xml:space="preserve">: </w:t>
      </w:r>
      <w:hyperlink r:id="rId6" w:history="1">
        <w:r w:rsidRPr="00632ECA">
          <w:rPr>
            <w:rStyle w:val="Hyperlink"/>
          </w:rPr>
          <w:t>https://uk.linkedin.com/in/stephen-catton-57497813</w:t>
        </w:r>
      </w:hyperlink>
      <w:r>
        <w:t xml:space="preserve"> </w:t>
      </w:r>
    </w:p>
    <w:p w14:paraId="7D1D2834" w14:textId="77777777" w:rsidR="0051607D" w:rsidRDefault="0015667C" w:rsidP="0051607D">
      <w:r>
        <w:t xml:space="preserve">Full portfolio: </w:t>
      </w:r>
      <w:hyperlink r:id="rId7" w:history="1">
        <w:r w:rsidR="000211B1" w:rsidRPr="001971DE">
          <w:rPr>
            <w:rStyle w:val="Hyperlink"/>
          </w:rPr>
          <w:t>http://82.24.26.81/moodle/course/view.php?id=17</w:t>
        </w:r>
      </w:hyperlink>
      <w:r w:rsidR="000211B1">
        <w:t xml:space="preserve"> </w:t>
      </w:r>
    </w:p>
    <w:p w14:paraId="629C43BB" w14:textId="5BD4DA7D" w:rsidR="0051607D" w:rsidRDefault="00C12087" w:rsidP="0051607D">
      <w:r w:rsidRPr="00042BC8">
        <w:rPr>
          <w:b/>
        </w:rPr>
        <w:t>Profile</w:t>
      </w:r>
      <w:r>
        <w:t xml:space="preserve">: </w:t>
      </w:r>
      <w:r w:rsidR="00C01DDB">
        <w:t>Since 2003 I have been</w:t>
      </w:r>
      <w:r w:rsidR="00042BC8">
        <w:t xml:space="preserve"> working within the digital eLearning environment with </w:t>
      </w:r>
      <w:r w:rsidR="00FA679D">
        <w:t>three</w:t>
      </w:r>
      <w:r w:rsidR="0015667C">
        <w:t xml:space="preserve"> years managing and</w:t>
      </w:r>
      <w:r w:rsidR="00042BC8">
        <w:t xml:space="preserve"> developing a Moodle VLE along with a Mahara </w:t>
      </w:r>
      <w:proofErr w:type="spellStart"/>
      <w:r w:rsidR="00042BC8">
        <w:t>ePortfolio</w:t>
      </w:r>
      <w:proofErr w:type="spellEnd"/>
      <w:r w:rsidR="00042BC8">
        <w:t xml:space="preserve"> and a video streaming </w:t>
      </w:r>
      <w:r w:rsidR="00C01DDB">
        <w:t>solution</w:t>
      </w:r>
      <w:r w:rsidR="00042BC8">
        <w:t>.</w:t>
      </w:r>
      <w:r w:rsidR="005B627C">
        <w:t xml:space="preserve"> </w:t>
      </w:r>
      <w:r w:rsidR="00DB736C">
        <w:t xml:space="preserve">Working with stakeholders to provide fit for purpose solutions to meet education pedagogic requirements. </w:t>
      </w:r>
      <w:r w:rsidR="005B627C">
        <w:t>Creation of</w:t>
      </w:r>
      <w:r w:rsidR="00DB736C">
        <w:t xml:space="preserve"> learning content for face to face, </w:t>
      </w:r>
      <w:r w:rsidR="005B627C">
        <w:t>Blended and distance courses.</w:t>
      </w:r>
      <w:r w:rsidR="00042BC8">
        <w:t xml:space="preserve"> </w:t>
      </w:r>
    </w:p>
    <w:p w14:paraId="1FDF4C0E" w14:textId="77777777" w:rsidR="00042BC8" w:rsidRDefault="00042BC8" w:rsidP="0051607D">
      <w:r w:rsidRPr="003C3BFD">
        <w:rPr>
          <w:b/>
        </w:rPr>
        <w:t>Skills</w:t>
      </w:r>
      <w:r>
        <w:t>:</w:t>
      </w:r>
    </w:p>
    <w:p w14:paraId="407289CA" w14:textId="29682B28" w:rsidR="00C01DDB" w:rsidRDefault="00C01DDB" w:rsidP="00042BC8">
      <w:pPr>
        <w:pStyle w:val="ListParagraph"/>
        <w:numPr>
          <w:ilvl w:val="0"/>
          <w:numId w:val="1"/>
        </w:numPr>
      </w:pPr>
      <w:r>
        <w:t>Working with subject matter experts and stakeholders</w:t>
      </w:r>
    </w:p>
    <w:p w14:paraId="547576DF" w14:textId="6BAE1F3A" w:rsidR="00042BC8" w:rsidRDefault="00FA679D" w:rsidP="00042BC8">
      <w:pPr>
        <w:pStyle w:val="ListParagraph"/>
        <w:numPr>
          <w:ilvl w:val="0"/>
          <w:numId w:val="1"/>
        </w:numPr>
      </w:pPr>
      <w:r>
        <w:t>Wide</w:t>
      </w:r>
      <w:r w:rsidR="003C3BFD">
        <w:t xml:space="preserve"> experience with </w:t>
      </w:r>
      <w:r w:rsidR="00156AE3">
        <w:t>VLE</w:t>
      </w:r>
      <w:r w:rsidR="00A13446">
        <w:t>/LMS</w:t>
      </w:r>
      <w:r w:rsidR="004557E8">
        <w:t xml:space="preserve"> management, </w:t>
      </w:r>
      <w:r w:rsidR="00042BC8">
        <w:t>development</w:t>
      </w:r>
      <w:r w:rsidR="004557E8">
        <w:t xml:space="preserve"> and training</w:t>
      </w:r>
    </w:p>
    <w:p w14:paraId="395E3549" w14:textId="77777777" w:rsidR="004557E8" w:rsidRDefault="004557E8" w:rsidP="00042BC8">
      <w:pPr>
        <w:pStyle w:val="ListParagraph"/>
        <w:numPr>
          <w:ilvl w:val="0"/>
          <w:numId w:val="1"/>
        </w:numPr>
      </w:pPr>
      <w:r>
        <w:t>Blended learning course</w:t>
      </w:r>
      <w:r w:rsidR="00DB736C">
        <w:t xml:space="preserve"> design</w:t>
      </w:r>
      <w:r>
        <w:t>.</w:t>
      </w:r>
    </w:p>
    <w:p w14:paraId="6E2EF70D" w14:textId="77777777" w:rsidR="00DB736C" w:rsidRDefault="00DB736C" w:rsidP="00042BC8">
      <w:pPr>
        <w:pStyle w:val="ListParagraph"/>
        <w:numPr>
          <w:ilvl w:val="0"/>
          <w:numId w:val="1"/>
        </w:numPr>
      </w:pPr>
      <w:r>
        <w:t>eLearning problem solving</w:t>
      </w:r>
    </w:p>
    <w:p w14:paraId="1AC89D25" w14:textId="77777777" w:rsidR="00DB736C" w:rsidRDefault="00DB736C" w:rsidP="00042BC8">
      <w:pPr>
        <w:pStyle w:val="ListParagraph"/>
        <w:numPr>
          <w:ilvl w:val="0"/>
          <w:numId w:val="1"/>
        </w:numPr>
      </w:pPr>
      <w:r>
        <w:t>In house marketing</w:t>
      </w:r>
    </w:p>
    <w:p w14:paraId="1D414BD1" w14:textId="77777777" w:rsidR="004557E8" w:rsidRDefault="004557E8" w:rsidP="00042BC8">
      <w:pPr>
        <w:pStyle w:val="ListParagraph"/>
        <w:numPr>
          <w:ilvl w:val="0"/>
          <w:numId w:val="1"/>
        </w:numPr>
      </w:pPr>
      <w:r>
        <w:t>Responsible for staff engagement plus self-development (CPD)</w:t>
      </w:r>
    </w:p>
    <w:p w14:paraId="6D064D51" w14:textId="33E7CDB9" w:rsidR="00042BC8" w:rsidRDefault="00042BC8" w:rsidP="00042BC8">
      <w:pPr>
        <w:pStyle w:val="ListParagraph"/>
        <w:numPr>
          <w:ilvl w:val="0"/>
          <w:numId w:val="1"/>
        </w:numPr>
      </w:pPr>
      <w:r>
        <w:t xml:space="preserve">Created </w:t>
      </w:r>
      <w:r w:rsidR="003C3BFD">
        <w:t xml:space="preserve">innovative </w:t>
      </w:r>
      <w:r>
        <w:t xml:space="preserve">learning objects using Adobe Captivate, </w:t>
      </w:r>
      <w:r w:rsidR="004557E8">
        <w:t xml:space="preserve">Articulate Storyline </w:t>
      </w:r>
      <w:r w:rsidR="00A13446">
        <w:t>360</w:t>
      </w:r>
      <w:r w:rsidR="004557E8">
        <w:t xml:space="preserve">, </w:t>
      </w:r>
      <w:r>
        <w:t xml:space="preserve">Office Mix, PowerPoint and Moodle built in activities. </w:t>
      </w:r>
    </w:p>
    <w:p w14:paraId="25D105B4" w14:textId="0A20BD36" w:rsidR="00042BC8" w:rsidRDefault="003C3BFD" w:rsidP="00042BC8">
      <w:pPr>
        <w:pStyle w:val="ListParagraph"/>
        <w:numPr>
          <w:ilvl w:val="0"/>
          <w:numId w:val="1"/>
        </w:numPr>
      </w:pPr>
      <w:bookmarkStart w:id="0" w:name="_Hlk8576157"/>
      <w:r>
        <w:t xml:space="preserve">PTLS qualified and </w:t>
      </w:r>
      <w:r w:rsidR="00DE28A0">
        <w:t>have delivered</w:t>
      </w:r>
      <w:r>
        <w:t xml:space="preserve"> </w:t>
      </w:r>
      <w:r w:rsidR="00DE28A0">
        <w:t>b</w:t>
      </w:r>
      <w:r>
        <w:t>lended</w:t>
      </w:r>
      <w:r w:rsidR="00DE28A0">
        <w:t>,</w:t>
      </w:r>
      <w:r>
        <w:t xml:space="preserve"> </w:t>
      </w:r>
      <w:r w:rsidR="00DE28A0">
        <w:t>d</w:t>
      </w:r>
      <w:r>
        <w:t xml:space="preserve">istance and classroom </w:t>
      </w:r>
      <w:r w:rsidR="00DE28A0">
        <w:t>teaching/training</w:t>
      </w:r>
      <w:r w:rsidR="00A13446">
        <w:t xml:space="preserve"> </w:t>
      </w:r>
      <w:r>
        <w:t>situations using VLE</w:t>
      </w:r>
      <w:r w:rsidR="004557E8">
        <w:t xml:space="preserve"> and</w:t>
      </w:r>
      <w:r w:rsidR="00A13446">
        <w:t xml:space="preserve"> other online solutions</w:t>
      </w:r>
      <w:r w:rsidR="004557E8">
        <w:t xml:space="preserve"> ILT.</w:t>
      </w:r>
    </w:p>
    <w:bookmarkEnd w:id="0"/>
    <w:p w14:paraId="5ED485CF" w14:textId="030F5B0E" w:rsidR="003C3BFD" w:rsidRDefault="00A13446" w:rsidP="00042BC8">
      <w:pPr>
        <w:pStyle w:val="ListParagraph"/>
        <w:numPr>
          <w:ilvl w:val="0"/>
          <w:numId w:val="1"/>
        </w:numPr>
      </w:pPr>
      <w:r>
        <w:t xml:space="preserve">Over </w:t>
      </w:r>
      <w:bookmarkStart w:id="1" w:name="_GoBack"/>
      <w:bookmarkEnd w:id="1"/>
      <w:r w:rsidR="004557E8">
        <w:t>20 years of solution solving in the commercial print</w:t>
      </w:r>
      <w:r w:rsidR="00DB736C">
        <w:t xml:space="preserve"> and FE colleges and </w:t>
      </w:r>
      <w:r w:rsidR="00C01DDB">
        <w:t>work-based</w:t>
      </w:r>
      <w:r w:rsidR="00DB736C">
        <w:t xml:space="preserve"> learning</w:t>
      </w:r>
      <w:r w:rsidR="004557E8">
        <w:t xml:space="preserve"> education sector</w:t>
      </w:r>
      <w:r w:rsidR="00DB736C">
        <w:t>s.</w:t>
      </w:r>
    </w:p>
    <w:p w14:paraId="1A1E319D" w14:textId="77777777" w:rsidR="003C3BFD" w:rsidRDefault="00156AE3" w:rsidP="00042BC8">
      <w:pPr>
        <w:pStyle w:val="ListParagraph"/>
        <w:numPr>
          <w:ilvl w:val="0"/>
          <w:numId w:val="1"/>
        </w:numPr>
      </w:pPr>
      <w:r>
        <w:t>Many years of t</w:t>
      </w:r>
      <w:r w:rsidR="003C3BFD">
        <w:t xml:space="preserve">eam working </w:t>
      </w:r>
      <w:r w:rsidR="004557E8">
        <w:t>and</w:t>
      </w:r>
      <w:r w:rsidR="003C3BFD">
        <w:t xml:space="preserve"> self-directed experience</w:t>
      </w:r>
      <w:r w:rsidR="004557E8">
        <w:t xml:space="preserve"> from home or shared office space.</w:t>
      </w:r>
    </w:p>
    <w:p w14:paraId="13621E98" w14:textId="77777777" w:rsidR="003C3BFD" w:rsidRPr="003C3BFD" w:rsidRDefault="003C3BFD" w:rsidP="003C3BFD">
      <w:pPr>
        <w:rPr>
          <w:b/>
        </w:rPr>
      </w:pPr>
      <w:r w:rsidRPr="003C3BFD">
        <w:rPr>
          <w:b/>
        </w:rPr>
        <w:t>Career History:</w:t>
      </w:r>
    </w:p>
    <w:p w14:paraId="27DC1E4B" w14:textId="463B4B3E" w:rsidR="00C01DDB" w:rsidRDefault="00C01DDB" w:rsidP="0051607D">
      <w:bookmarkStart w:id="2" w:name="_Hlk8576209"/>
      <w:r>
        <w:t>March 2017 to date Thatcham Research as an Instructional Designer.</w:t>
      </w:r>
    </w:p>
    <w:p w14:paraId="6BC267DB" w14:textId="7655181A" w:rsidR="00C01DDB" w:rsidRDefault="00C01DDB" w:rsidP="00C01DDB">
      <w:pPr>
        <w:pStyle w:val="ListParagraph"/>
        <w:numPr>
          <w:ilvl w:val="0"/>
          <w:numId w:val="6"/>
        </w:numPr>
      </w:pPr>
      <w:r>
        <w:t>Creating engaging online learning with Articulate Storyline</w:t>
      </w:r>
    </w:p>
    <w:p w14:paraId="398A84EC" w14:textId="343E4C96" w:rsidR="00C01DDB" w:rsidRDefault="00C01DDB" w:rsidP="00C01DDB">
      <w:pPr>
        <w:pStyle w:val="ListParagraph"/>
        <w:numPr>
          <w:ilvl w:val="0"/>
          <w:numId w:val="6"/>
        </w:numPr>
      </w:pPr>
      <w:r>
        <w:t>Team working with subject matter experts and graphic designer.</w:t>
      </w:r>
    </w:p>
    <w:p w14:paraId="2656D751" w14:textId="0313C41B" w:rsidR="00C01DDB" w:rsidRDefault="00C01DDB" w:rsidP="00C01DDB">
      <w:pPr>
        <w:pStyle w:val="ListParagraph"/>
        <w:numPr>
          <w:ilvl w:val="0"/>
          <w:numId w:val="6"/>
        </w:numPr>
      </w:pPr>
      <w:r>
        <w:t>Managing courses and completion reporting.</w:t>
      </w:r>
    </w:p>
    <w:bookmarkEnd w:id="2"/>
    <w:p w14:paraId="363C566E" w14:textId="2BEC6B46" w:rsidR="00042BC8" w:rsidRDefault="0015667C" w:rsidP="0051607D">
      <w:r>
        <w:t xml:space="preserve">March 2013 to Nov 2016.  </w:t>
      </w:r>
      <w:proofErr w:type="spellStart"/>
      <w:r>
        <w:t>Jisc</w:t>
      </w:r>
      <w:proofErr w:type="spellEnd"/>
      <w:r>
        <w:t xml:space="preserve">. </w:t>
      </w:r>
      <w:r w:rsidR="00FA679D">
        <w:t>eLearning Advisor for FE &amp; Skills</w:t>
      </w:r>
    </w:p>
    <w:p w14:paraId="43CC900E" w14:textId="77777777" w:rsidR="00FA679D" w:rsidRDefault="00FA679D" w:rsidP="00FA679D">
      <w:pPr>
        <w:pStyle w:val="ListParagraph"/>
        <w:numPr>
          <w:ilvl w:val="0"/>
          <w:numId w:val="2"/>
        </w:numPr>
      </w:pPr>
      <w:r>
        <w:t>Advising FE colleges and Work Based Learning sector in the use of VLEs and eLearning technology and applications.</w:t>
      </w:r>
    </w:p>
    <w:p w14:paraId="19BF379D" w14:textId="77777777" w:rsidR="00FA679D" w:rsidRDefault="00FA679D" w:rsidP="00FA679D">
      <w:pPr>
        <w:pStyle w:val="ListParagraph"/>
        <w:numPr>
          <w:ilvl w:val="0"/>
          <w:numId w:val="2"/>
        </w:numPr>
      </w:pPr>
      <w:r>
        <w:t>Provided training to staff in the use of VLEs and Google apps</w:t>
      </w:r>
    </w:p>
    <w:p w14:paraId="57C5434C" w14:textId="77777777" w:rsidR="00FA679D" w:rsidRDefault="00FA679D" w:rsidP="00FA679D">
      <w:pPr>
        <w:pStyle w:val="ListParagraph"/>
        <w:numPr>
          <w:ilvl w:val="0"/>
          <w:numId w:val="2"/>
        </w:numPr>
      </w:pPr>
      <w:r>
        <w:t>Developed a significant business relationship with up to 40 accounts</w:t>
      </w:r>
    </w:p>
    <w:p w14:paraId="45B39C77" w14:textId="77777777" w:rsidR="00FA679D" w:rsidRDefault="00FA679D" w:rsidP="00FA679D">
      <w:pPr>
        <w:pStyle w:val="ListParagraph"/>
        <w:numPr>
          <w:ilvl w:val="0"/>
          <w:numId w:val="2"/>
        </w:numPr>
      </w:pPr>
      <w:r>
        <w:t>Managed and ran 5 Moodle user face to face network forums a year for two years</w:t>
      </w:r>
    </w:p>
    <w:p w14:paraId="1686639D" w14:textId="77777777" w:rsidR="00FA679D" w:rsidRDefault="00FA679D" w:rsidP="00FA679D">
      <w:pPr>
        <w:pStyle w:val="ListParagraph"/>
        <w:numPr>
          <w:ilvl w:val="0"/>
          <w:numId w:val="2"/>
        </w:numPr>
      </w:pPr>
      <w:r>
        <w:t xml:space="preserve">Ran and managed a colleague and customer </w:t>
      </w:r>
      <w:r w:rsidR="0015667C">
        <w:t xml:space="preserve">focused </w:t>
      </w:r>
      <w:r>
        <w:t>eLearning support site</w:t>
      </w:r>
    </w:p>
    <w:p w14:paraId="3C38ECEF" w14:textId="77777777" w:rsidR="00C01DDB" w:rsidRDefault="00C01DDB">
      <w:r>
        <w:br w:type="page"/>
      </w:r>
    </w:p>
    <w:p w14:paraId="3CA84478" w14:textId="1C4C7533" w:rsidR="00FA679D" w:rsidRDefault="0015667C" w:rsidP="00FA679D">
      <w:r>
        <w:lastRenderedPageBreak/>
        <w:t xml:space="preserve">Sept 2010 to March 2013. </w:t>
      </w:r>
      <w:r w:rsidR="00FA679D">
        <w:t xml:space="preserve">Webanywhere ltd. </w:t>
      </w:r>
      <w:r>
        <w:t xml:space="preserve"> </w:t>
      </w:r>
      <w:r w:rsidR="00FA679D">
        <w:t xml:space="preserve">Moodle </w:t>
      </w:r>
      <w:r>
        <w:t xml:space="preserve">and eLearning </w:t>
      </w:r>
      <w:r w:rsidR="00FA679D">
        <w:t>trainer</w:t>
      </w:r>
      <w:r>
        <w:t xml:space="preserve"> and</w:t>
      </w:r>
      <w:r w:rsidR="00FA679D">
        <w:t xml:space="preserve"> consultant in academic and corporate sectors</w:t>
      </w:r>
    </w:p>
    <w:p w14:paraId="1E577F8B" w14:textId="77777777" w:rsidR="00FA679D" w:rsidRDefault="00FA679D" w:rsidP="00FA679D">
      <w:pPr>
        <w:pStyle w:val="ListParagraph"/>
        <w:numPr>
          <w:ilvl w:val="0"/>
          <w:numId w:val="3"/>
        </w:numPr>
      </w:pPr>
      <w:r>
        <w:t xml:space="preserve">National and international Moodle trainer using </w:t>
      </w:r>
      <w:r w:rsidR="00302CB0">
        <w:t>remote tools such as WebEx, Team viewer and GotoMeeting.</w:t>
      </w:r>
    </w:p>
    <w:p w14:paraId="1DC4CA12" w14:textId="77777777" w:rsidR="00302CB0" w:rsidRDefault="00302CB0" w:rsidP="00FA679D">
      <w:pPr>
        <w:pStyle w:val="ListParagraph"/>
        <w:numPr>
          <w:ilvl w:val="0"/>
          <w:numId w:val="3"/>
        </w:numPr>
      </w:pPr>
      <w:r>
        <w:t>Custom Moodle development project management</w:t>
      </w:r>
    </w:p>
    <w:p w14:paraId="2188CE76" w14:textId="77777777" w:rsidR="00302CB0" w:rsidRDefault="00302CB0" w:rsidP="00FA679D">
      <w:pPr>
        <w:pStyle w:val="ListParagraph"/>
        <w:numPr>
          <w:ilvl w:val="0"/>
          <w:numId w:val="3"/>
        </w:numPr>
      </w:pPr>
      <w:r>
        <w:t>Moodle Theme development consultant.</w:t>
      </w:r>
    </w:p>
    <w:p w14:paraId="18654801" w14:textId="77777777" w:rsidR="00302CB0" w:rsidRDefault="00302CB0" w:rsidP="00FA679D">
      <w:pPr>
        <w:pStyle w:val="ListParagraph"/>
        <w:numPr>
          <w:ilvl w:val="0"/>
          <w:numId w:val="3"/>
        </w:numPr>
      </w:pPr>
      <w:r>
        <w:t>Created and managed a self-service customer support site and created all of the support objects</w:t>
      </w:r>
    </w:p>
    <w:p w14:paraId="00881E9E" w14:textId="2985082A" w:rsidR="00302CB0" w:rsidRDefault="00302CB0" w:rsidP="00FA679D">
      <w:pPr>
        <w:pStyle w:val="ListParagraph"/>
        <w:numPr>
          <w:ilvl w:val="0"/>
          <w:numId w:val="3"/>
        </w:numPr>
      </w:pPr>
      <w:r>
        <w:t xml:space="preserve">Field based Technical </w:t>
      </w:r>
      <w:r w:rsidR="00C01DDB">
        <w:t>Pre-Sales support</w:t>
      </w:r>
      <w:r>
        <w:t>.</w:t>
      </w:r>
    </w:p>
    <w:p w14:paraId="010B351F" w14:textId="4ADB157E" w:rsidR="00302CB0" w:rsidRDefault="0015667C" w:rsidP="00302CB0">
      <w:r>
        <w:t xml:space="preserve">September 2007 to Sept 2010. </w:t>
      </w:r>
      <w:r w:rsidR="00302CB0">
        <w:t>Sparsholt College</w:t>
      </w:r>
      <w:r w:rsidR="00F2302D">
        <w:t>.</w:t>
      </w:r>
      <w:r w:rsidR="00302CB0">
        <w:t xml:space="preserve"> ILT development officer</w:t>
      </w:r>
    </w:p>
    <w:p w14:paraId="26018FB3" w14:textId="77777777" w:rsidR="00302CB0" w:rsidRDefault="00302CB0" w:rsidP="00302CB0">
      <w:pPr>
        <w:pStyle w:val="ListParagraph"/>
        <w:numPr>
          <w:ilvl w:val="0"/>
          <w:numId w:val="4"/>
        </w:numPr>
      </w:pPr>
      <w:r>
        <w:t>Setup, managed and developed Moodle, Mahara and Video Streaming solution.</w:t>
      </w:r>
    </w:p>
    <w:p w14:paraId="24F2962A" w14:textId="77777777" w:rsidR="0015667C" w:rsidRDefault="0015667C" w:rsidP="00302CB0">
      <w:pPr>
        <w:pStyle w:val="ListParagraph"/>
        <w:numPr>
          <w:ilvl w:val="0"/>
          <w:numId w:val="4"/>
        </w:numPr>
      </w:pPr>
      <w:r>
        <w:t>Responsible for system reliability</w:t>
      </w:r>
    </w:p>
    <w:p w14:paraId="09778312" w14:textId="77777777" w:rsidR="00302CB0" w:rsidRDefault="00302CB0" w:rsidP="00302CB0">
      <w:pPr>
        <w:pStyle w:val="ListParagraph"/>
        <w:numPr>
          <w:ilvl w:val="0"/>
          <w:numId w:val="4"/>
        </w:numPr>
      </w:pPr>
      <w:r>
        <w:t>Integral to moving a postal based Zoo Keeper course to a full Blended and distance course on which I also taught.</w:t>
      </w:r>
    </w:p>
    <w:p w14:paraId="48EBEF0A" w14:textId="77777777" w:rsidR="00302CB0" w:rsidRDefault="00302CB0" w:rsidP="00302CB0">
      <w:pPr>
        <w:pStyle w:val="ListParagraph"/>
        <w:numPr>
          <w:ilvl w:val="0"/>
          <w:numId w:val="4"/>
        </w:numPr>
      </w:pPr>
      <w:r>
        <w:t>Supported teaching staff with innovative use of eLearning technology.</w:t>
      </w:r>
    </w:p>
    <w:p w14:paraId="1E3E3C3F" w14:textId="77777777" w:rsidR="00302CB0" w:rsidRDefault="0015667C" w:rsidP="00302CB0">
      <w:pPr>
        <w:pStyle w:val="ListParagraph"/>
        <w:numPr>
          <w:ilvl w:val="0"/>
          <w:numId w:val="4"/>
        </w:numPr>
      </w:pPr>
      <w:r>
        <w:t>Active participant in networking and sharing ideas and experiences.</w:t>
      </w:r>
    </w:p>
    <w:p w14:paraId="549A045E" w14:textId="77777777" w:rsidR="0015667C" w:rsidRDefault="0015667C" w:rsidP="0015667C">
      <w:r w:rsidRPr="00156AE3">
        <w:rPr>
          <w:b/>
        </w:rPr>
        <w:t>Qualifications</w:t>
      </w:r>
      <w:r>
        <w:t>:</w:t>
      </w:r>
    </w:p>
    <w:p w14:paraId="33A66EEE" w14:textId="77777777" w:rsidR="006741DF" w:rsidRDefault="006741DF" w:rsidP="0015667C">
      <w:r>
        <w:t>2008 PTLS from Sparsholt College</w:t>
      </w:r>
    </w:p>
    <w:p w14:paraId="12FA5FB4" w14:textId="77777777" w:rsidR="0015667C" w:rsidRDefault="0015667C" w:rsidP="0015667C">
      <w:r>
        <w:t>2007 BSc Hons in Business Information Technology from the Solent University Southampton</w:t>
      </w:r>
    </w:p>
    <w:p w14:paraId="2A363B8F" w14:textId="77777777" w:rsidR="006741DF" w:rsidRDefault="006741DF" w:rsidP="0015667C">
      <w:r>
        <w:t>City and Guilds Dispensary Technician at Brunel Technical College</w:t>
      </w:r>
    </w:p>
    <w:p w14:paraId="7D979524" w14:textId="77777777" w:rsidR="006741DF" w:rsidRDefault="006741DF" w:rsidP="0015667C">
      <w:r>
        <w:t>CSE including English, Maths, Technical drawing, Geography, Science and Music.</w:t>
      </w:r>
    </w:p>
    <w:p w14:paraId="3B418F1F" w14:textId="77777777" w:rsidR="0015667C" w:rsidRPr="00156AE3" w:rsidRDefault="006741DF" w:rsidP="0015667C">
      <w:pPr>
        <w:rPr>
          <w:b/>
        </w:rPr>
      </w:pPr>
      <w:r w:rsidRPr="00156AE3">
        <w:rPr>
          <w:b/>
        </w:rPr>
        <w:t>Additional Information</w:t>
      </w:r>
    </w:p>
    <w:p w14:paraId="5D1C7AA4" w14:textId="77777777" w:rsidR="006741DF" w:rsidRDefault="006741DF" w:rsidP="006741DF">
      <w:pPr>
        <w:pStyle w:val="ListParagraph"/>
        <w:numPr>
          <w:ilvl w:val="0"/>
          <w:numId w:val="5"/>
        </w:numPr>
      </w:pPr>
      <w:r>
        <w:t>Previously passed CRB checks</w:t>
      </w:r>
    </w:p>
    <w:p w14:paraId="2899D260" w14:textId="77777777" w:rsidR="006741DF" w:rsidRDefault="006741DF" w:rsidP="006741DF">
      <w:pPr>
        <w:pStyle w:val="ListParagraph"/>
        <w:numPr>
          <w:ilvl w:val="0"/>
          <w:numId w:val="5"/>
        </w:numPr>
      </w:pPr>
      <w:r>
        <w:t>Car owner with clean licence</w:t>
      </w:r>
    </w:p>
    <w:p w14:paraId="30287CD3" w14:textId="77777777" w:rsidR="006741DF" w:rsidRDefault="006741DF" w:rsidP="006741DF">
      <w:pPr>
        <w:pStyle w:val="ListParagraph"/>
        <w:numPr>
          <w:ilvl w:val="0"/>
          <w:numId w:val="5"/>
        </w:numPr>
      </w:pPr>
      <w:r>
        <w:t>Happy with national or international travel</w:t>
      </w:r>
    </w:p>
    <w:p w14:paraId="1C497D3A" w14:textId="77777777" w:rsidR="006741DF" w:rsidRDefault="006741DF" w:rsidP="006741DF">
      <w:pPr>
        <w:pStyle w:val="ListParagraph"/>
        <w:numPr>
          <w:ilvl w:val="0"/>
          <w:numId w:val="5"/>
        </w:numPr>
      </w:pPr>
      <w:r>
        <w:t>Ex Night club DJ</w:t>
      </w:r>
    </w:p>
    <w:p w14:paraId="4A55D3FD" w14:textId="77777777" w:rsidR="006741DF" w:rsidRDefault="006741DF" w:rsidP="006741DF">
      <w:pPr>
        <w:pStyle w:val="ListParagraph"/>
        <w:numPr>
          <w:ilvl w:val="0"/>
          <w:numId w:val="5"/>
        </w:numPr>
      </w:pPr>
      <w:r>
        <w:t>Winner of Silver Guilt Medal at the Chelsea Flower show</w:t>
      </w:r>
    </w:p>
    <w:p w14:paraId="59B27A68" w14:textId="77777777" w:rsidR="002C0051" w:rsidRDefault="002C0051" w:rsidP="006741DF">
      <w:pPr>
        <w:pStyle w:val="ListParagraph"/>
        <w:numPr>
          <w:ilvl w:val="0"/>
          <w:numId w:val="5"/>
        </w:numPr>
      </w:pPr>
      <w:r>
        <w:t>15 years of solution selling in the commercial print sector</w:t>
      </w:r>
    </w:p>
    <w:p w14:paraId="2F0EDE65" w14:textId="77777777" w:rsidR="006741DF" w:rsidRDefault="006741DF" w:rsidP="006741DF">
      <w:r>
        <w:t>Happy to provide references from previous employers, colleagues and customers upon request.</w:t>
      </w:r>
    </w:p>
    <w:p w14:paraId="687690C5" w14:textId="77777777" w:rsidR="0015667C" w:rsidRDefault="0015667C" w:rsidP="0015667C"/>
    <w:p w14:paraId="279CCBBB" w14:textId="77777777" w:rsidR="00302CB0" w:rsidRPr="0051607D" w:rsidRDefault="00302CB0" w:rsidP="00302CB0"/>
    <w:sectPr w:rsidR="00302CB0" w:rsidRPr="005160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41D08"/>
    <w:multiLevelType w:val="hybridMultilevel"/>
    <w:tmpl w:val="0204C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1640B3"/>
    <w:multiLevelType w:val="hybridMultilevel"/>
    <w:tmpl w:val="AC501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2A7938"/>
    <w:multiLevelType w:val="hybridMultilevel"/>
    <w:tmpl w:val="50AE7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7D5DD8"/>
    <w:multiLevelType w:val="hybridMultilevel"/>
    <w:tmpl w:val="FB801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5460CA"/>
    <w:multiLevelType w:val="hybridMultilevel"/>
    <w:tmpl w:val="E6CA8C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243CB"/>
    <w:multiLevelType w:val="hybridMultilevel"/>
    <w:tmpl w:val="21D41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NzS1tLQ0Nbc0NzdX0lEKTi0uzszPAykwrAUApZhQEywAAAA="/>
  </w:docVars>
  <w:rsids>
    <w:rsidRoot w:val="0051607D"/>
    <w:rsid w:val="000211B1"/>
    <w:rsid w:val="00042BC8"/>
    <w:rsid w:val="0015667C"/>
    <w:rsid w:val="00156AE3"/>
    <w:rsid w:val="002C0051"/>
    <w:rsid w:val="00302CB0"/>
    <w:rsid w:val="003C3BFD"/>
    <w:rsid w:val="004557E8"/>
    <w:rsid w:val="0050655A"/>
    <w:rsid w:val="0051607D"/>
    <w:rsid w:val="005B627C"/>
    <w:rsid w:val="006741DF"/>
    <w:rsid w:val="0099607C"/>
    <w:rsid w:val="00A13446"/>
    <w:rsid w:val="00C01DDB"/>
    <w:rsid w:val="00C12087"/>
    <w:rsid w:val="00DB736C"/>
    <w:rsid w:val="00DE28A0"/>
    <w:rsid w:val="00EF0F9C"/>
    <w:rsid w:val="00F2302D"/>
    <w:rsid w:val="00FA6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A6833"/>
  <w15:chartTrackingRefBased/>
  <w15:docId w15:val="{E33D16BF-40AE-4BF7-885E-2D24A8642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60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60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160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2B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82.24.26.81/moodle/course/view.php?id=1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k.linkedin.com/in/stephen-catton-57497813" TargetMode="External"/><Relationship Id="rId5" Type="http://schemas.openxmlformats.org/officeDocument/2006/relationships/hyperlink" Target="mailto:scatton61@yahoo.co.u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Catton</dc:creator>
  <cp:keywords/>
  <dc:description/>
  <cp:lastModifiedBy>Stephen Catton</cp:lastModifiedBy>
  <cp:revision>7</cp:revision>
  <dcterms:created xsi:type="dcterms:W3CDTF">2017-02-08T13:42:00Z</dcterms:created>
  <dcterms:modified xsi:type="dcterms:W3CDTF">2019-05-12T16:59:00Z</dcterms:modified>
</cp:coreProperties>
</file>